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5C781" w14:textId="758FDE15" w:rsidR="00114F43" w:rsidRDefault="00114F43" w:rsidP="00114F43">
      <w:pPr>
        <w:rPr>
          <w:noProof/>
        </w:rPr>
      </w:pPr>
      <w:r>
        <w:rPr>
          <w:noProof/>
          <w:lang w:bidi="sl-SI"/>
        </w:rPr>
        <w:drawing>
          <wp:anchor distT="0" distB="0" distL="114300" distR="114300" simplePos="0" relativeHeight="251680768" behindDoc="0" locked="0" layoutInCell="1" allowOverlap="1" wp14:anchorId="190C714E" wp14:editId="121D2F5C">
            <wp:simplePos x="0" y="0"/>
            <wp:positionH relativeFrom="column">
              <wp:posOffset>-936758</wp:posOffset>
            </wp:positionH>
            <wp:positionV relativeFrom="paragraph">
              <wp:posOffset>-967386</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0" locked="0" layoutInCell="1" allowOverlap="1" wp14:anchorId="2501FC0A" wp14:editId="67844486">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E6DE48" w14:textId="2B893264" w:rsidR="00006A8B" w:rsidRPr="00324C61" w:rsidRDefault="00E275AA" w:rsidP="00006A8B">
      <w:r>
        <w:rPr>
          <w:noProof/>
          <w:lang w:bidi="sl-SI"/>
        </w:rPr>
        <mc:AlternateContent>
          <mc:Choice Requires="wps">
            <w:drawing>
              <wp:anchor distT="0" distB="0" distL="114300" distR="114300" simplePos="0" relativeHeight="251687936" behindDoc="0" locked="0" layoutInCell="1" allowOverlap="1" wp14:anchorId="5C59193E" wp14:editId="067FFD1B">
                <wp:simplePos x="0" y="0"/>
                <wp:positionH relativeFrom="margin">
                  <wp:posOffset>-97538</wp:posOffset>
                </wp:positionH>
                <wp:positionV relativeFrom="paragraph">
                  <wp:posOffset>6542046</wp:posOffset>
                </wp:positionV>
                <wp:extent cx="5958840" cy="1138686"/>
                <wp:effectExtent l="0" t="0" r="3810" b="4445"/>
                <wp:wrapNone/>
                <wp:docPr id="1721325265" name="Text Box 2"/>
                <wp:cNvGraphicFramePr/>
                <a:graphic xmlns:a="http://schemas.openxmlformats.org/drawingml/2006/main">
                  <a:graphicData uri="http://schemas.microsoft.com/office/word/2010/wordprocessingShape">
                    <wps:wsp>
                      <wps:cNvSpPr txBox="1"/>
                      <wps:spPr>
                        <a:xfrm>
                          <a:off x="0" y="0"/>
                          <a:ext cx="5958840" cy="1138686"/>
                        </a:xfrm>
                        <a:prstGeom prst="rect">
                          <a:avLst/>
                        </a:prstGeom>
                        <a:solidFill>
                          <a:schemeClr val="lt1"/>
                        </a:solidFill>
                        <a:ln w="6350">
                          <a:noFill/>
                        </a:ln>
                      </wps:spPr>
                      <wps:txb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59193E" id="_x0000_t202" coordsize="21600,21600" o:spt="202" path="m,l,21600r21600,l21600,xe">
                <v:stroke joinstyle="miter"/>
                <v:path gradientshapeok="t" o:connecttype="rect"/>
              </v:shapetype>
              <v:shape id="Text Box 2" o:spid="_x0000_s1026" type="#_x0000_t202" style="position:absolute;margin-left:-7.7pt;margin-top:515.1pt;width:469.2pt;height:89.65pt;z-index:2516879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" fillcolor="white [3201]" stroked="f" strokeweight=".5pt">
                <v:textbox>
                  <w:txbxContent>
                    <w:p w14:paraId="322341F8" w14:textId="3B721248" w:rsidR="000B4425" w:rsidRDefault="000B4425" w:rsidP="00E275AA">
                      <w:pPr>
                        <w:spacing w:before="0" w:after="0"/>
                        <w:jc w:val="center"/>
                      </w:pPr>
                      <w:r w:rsidRPr="00324C61">
                        <w:t>This project has received support from the European Commission under the Erasmus+ programme. The opinions and views expressed are solely those of the European Union and do not represent the official position of the European Union. Neither the European Union nor the European Commission can be held responsible for them</w:t>
                      </w:r>
                      <w:r w:rsidR="00E275AA">
                        <w:br/>
                      </w:r>
                      <w:r w:rsidR="00E275AA">
                        <w:br/>
                      </w:r>
                      <w:r w:rsidR="00E275AA" w:rsidRPr="00324C61">
                        <w:t>KA210-VET-B934985F</w:t>
                      </w:r>
                    </w:p>
                    <w:p w14:paraId="0A6ABC4E" w14:textId="77777777" w:rsidR="000B4425" w:rsidRDefault="000B4425" w:rsidP="00E275AA">
                      <w:pPr>
                        <w:jc w:val="center"/>
                      </w:pPr>
                    </w:p>
                  </w:txbxContent>
                </v:textbox>
                <w10:wrap anchorx="margin"/>
              </v:shape>
            </w:pict>
          </mc:Fallback>
        </mc:AlternateContent>
      </w:r>
      <w:r w:rsidR="000B4425">
        <w:rPr>
          <w:noProof/>
        </w:rPr>
        <mc:AlternateContent>
          <mc:Choice Requires="wpg">
            <w:drawing>
              <wp:anchor distT="0" distB="0" distL="114300" distR="114300" simplePos="0" relativeHeight="251683840" behindDoc="0" locked="0" layoutInCell="1" allowOverlap="1" wp14:anchorId="701924F1" wp14:editId="4DEF0C54">
                <wp:simplePos x="0" y="0"/>
                <wp:positionH relativeFrom="column">
                  <wp:posOffset>-152400</wp:posOffset>
                </wp:positionH>
                <wp:positionV relativeFrom="paragraph">
                  <wp:posOffset>806986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29D34A6F" id="Group 40" o:spid="_x0000_s1026" style="position:absolute;margin-left:-12pt;margin-top:635.4pt;width:483.45pt;height:51.1pt;z-index:251683840"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CSapih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6"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7"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8" o:title="A logo with white letters&#10;&#10;AI-generated content may be incorrect"/>
                </v:shape>
              </v:group>
            </w:pict>
          </mc:Fallback>
        </mc:AlternateContent>
      </w:r>
      <w:r w:rsidR="000B4425">
        <w:rPr>
          <w:noProof/>
          <w:lang w:bidi="sl-SI"/>
        </w:rPr>
        <mc:AlternateContent>
          <mc:Choice Requires="wps">
            <w:drawing>
              <wp:anchor distT="0" distB="0" distL="114300" distR="114300" simplePos="0" relativeHeight="251679744" behindDoc="0" locked="0" layoutInCell="1" allowOverlap="1" wp14:anchorId="6B63A531" wp14:editId="211DB78E">
                <wp:simplePos x="0" y="0"/>
                <wp:positionH relativeFrom="column">
                  <wp:posOffset>-868264</wp:posOffset>
                </wp:positionH>
                <wp:positionV relativeFrom="paragraph">
                  <wp:posOffset>2143169</wp:posOffset>
                </wp:positionV>
                <wp:extent cx="7540625" cy="3153103"/>
                <wp:effectExtent l="0" t="0" r="0" b="0"/>
                <wp:wrapNone/>
                <wp:docPr id="2086289136" name="Text Box 36"/>
                <wp:cNvGraphicFramePr/>
                <a:graphic xmlns:a="http://schemas.openxmlformats.org/drawingml/2006/main">
                  <a:graphicData uri="http://schemas.microsoft.com/office/word/2010/wordprocessingShape">
                    <wps:wsp>
                      <wps:cNvSpPr txBox="1"/>
                      <wps:spPr>
                        <a:xfrm>
                          <a:off x="0" y="0"/>
                          <a:ext cx="7540625" cy="3153103"/>
                        </a:xfrm>
                        <a:prstGeom prst="rect">
                          <a:avLst/>
                        </a:prstGeom>
                        <a:noFill/>
                        <a:ln w="6350">
                          <a:noFill/>
                        </a:ln>
                      </wps:spPr>
                      <wps:txbx>
                        <w:txbxContent>
                          <w:p w14:paraId="7A6C3F46" w14:textId="77777777" w:rsidR="00114F43" w:rsidRDefault="00114F43" w:rsidP="00114F43">
                            <w:pPr>
                              <w:rPr>
                                <w:noProof/>
                              </w:rPr>
                            </w:pPr>
                          </w:p>
                          <w:p w14:paraId="25C450AD" w14:textId="6DFA37E5" w:rsidR="00114F43" w:rsidRPr="00114F43" w:rsidRDefault="000B4425" w:rsidP="00114F43">
                            <w:pPr>
                              <w:pStyle w:val="Title"/>
                              <w:rPr>
                                <w:caps w:val="0"/>
                                <w:sz w:val="96"/>
                                <w:szCs w:val="96"/>
                              </w:rPr>
                            </w:pPr>
                            <w:r>
                              <w:rPr>
                                <w:caps w:val="0"/>
                                <w:sz w:val="96"/>
                                <w:szCs w:val="96"/>
                              </w:rPr>
                              <w:t xml:space="preserve">Worksheets </w:t>
                            </w:r>
                            <w:r w:rsidR="00AC7F61">
                              <w:rPr>
                                <w:caps w:val="0"/>
                                <w:sz w:val="96"/>
                                <w:szCs w:val="96"/>
                              </w:rPr>
                              <w:t>8</w:t>
                            </w:r>
                          </w:p>
                          <w:p w14:paraId="6485F20F" w14:textId="3A7B1D9E" w:rsidR="000B4425" w:rsidRDefault="00295A41" w:rsidP="000B4425">
                            <w:pPr>
                              <w:pStyle w:val="Subtitle"/>
                            </w:pPr>
                            <w:r w:rsidRPr="00295A41">
                              <w:t xml:space="preserve">PRODUCT CONCEPT </w:t>
                            </w:r>
                            <w:r>
                              <w:br/>
                            </w:r>
                            <w:r w:rsidRPr="00295A41">
                              <w:t>DEVELOPMENT AND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3A531" id="Text Box 36" o:spid="_x0000_s1027" type="#_x0000_t202" style="position:absolute;margin-left:-68.35pt;margin-top:168.75pt;width:593.75pt;height:248.3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" filled="f" stroked="f" strokeweight=".5pt">
                <v:textbox>
                  <w:txbxContent>
                    <w:p w14:paraId="7A6C3F46" w14:textId="77777777" w:rsidR="00114F43" w:rsidRDefault="00114F43" w:rsidP="00114F43">
                      <w:pPr>
                        <w:rPr>
                          <w:noProof/>
                        </w:rPr>
                      </w:pPr>
                    </w:p>
                    <w:p w14:paraId="25C450AD" w14:textId="6DFA37E5" w:rsidR="00114F43" w:rsidRPr="00114F43" w:rsidRDefault="000B4425" w:rsidP="00114F43">
                      <w:pPr>
                        <w:pStyle w:val="Title"/>
                        <w:rPr>
                          <w:caps w:val="0"/>
                          <w:sz w:val="96"/>
                          <w:szCs w:val="96"/>
                        </w:rPr>
                      </w:pPr>
                      <w:r>
                        <w:rPr>
                          <w:caps w:val="0"/>
                          <w:sz w:val="96"/>
                          <w:szCs w:val="96"/>
                        </w:rPr>
                        <w:t xml:space="preserve">Worksheets </w:t>
                      </w:r>
                      <w:r w:rsidR="00AC7F61">
                        <w:rPr>
                          <w:caps w:val="0"/>
                          <w:sz w:val="96"/>
                          <w:szCs w:val="96"/>
                        </w:rPr>
                        <w:t>8</w:t>
                      </w:r>
                    </w:p>
                    <w:p w14:paraId="6485F20F" w14:textId="3A7B1D9E" w:rsidR="000B4425" w:rsidRDefault="00295A41" w:rsidP="000B4425">
                      <w:pPr>
                        <w:pStyle w:val="Subtitle"/>
                      </w:pPr>
                      <w:r w:rsidRPr="00295A41">
                        <w:t xml:space="preserve">PRODUCT CONCEPT </w:t>
                      </w:r>
                      <w:r>
                        <w:br/>
                      </w:r>
                      <w:r w:rsidRPr="00295A41">
                        <w:t>DEVELOPMENT AND EVALUATION</w:t>
                      </w:r>
                    </w:p>
                  </w:txbxContent>
                </v:textbox>
              </v:shape>
            </w:pict>
          </mc:Fallback>
        </mc:AlternateContent>
      </w:r>
      <w:r w:rsidR="000B4425">
        <w:rPr>
          <w:noProof/>
        </w:rPr>
        <w:drawing>
          <wp:anchor distT="0" distB="0" distL="114300" distR="114300" simplePos="0" relativeHeight="251682816" behindDoc="0" locked="0" layoutInCell="1" allowOverlap="1" wp14:anchorId="3DE28B18" wp14:editId="2EDBE273">
            <wp:simplePos x="0" y="0"/>
            <wp:positionH relativeFrom="margin">
              <wp:align>center</wp:align>
            </wp:positionH>
            <wp:positionV relativeFrom="paragraph">
              <wp:posOffset>5935279</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114F43">
        <w:rPr>
          <w:noProof/>
          <w:lang w:bidi="sl-SI"/>
        </w:rPr>
        <w:br w:type="page"/>
      </w:r>
    </w:p>
    <w:p w14:paraId="2E1DDCAC" w14:textId="77777777" w:rsidR="001C4133" w:rsidRDefault="001C4133" w:rsidP="00006A8B">
      <w:pPr>
        <w:sectPr w:rsidR="001C4133" w:rsidSect="00924735">
          <w:headerReference w:type="default" r:id="rId20"/>
          <w:footerReference w:type="default" r:id="rId21"/>
          <w:headerReference w:type="first" r:id="rId22"/>
          <w:pgSz w:w="11906" w:h="16838"/>
          <w:pgMar w:top="1417" w:right="1417" w:bottom="1417" w:left="1417" w:header="708" w:footer="223" w:gutter="0"/>
          <w:cols w:space="708"/>
          <w:titlePg/>
          <w:docGrid w:linePitch="360"/>
        </w:sectPr>
      </w:pPr>
    </w:p>
    <w:p w14:paraId="5C11B6D6" w14:textId="77777777" w:rsidR="008B2A85" w:rsidRPr="00213EA9" w:rsidRDefault="0096746D" w:rsidP="0027647F">
      <w:pPr>
        <w:pStyle w:val="Heading1"/>
      </w:pPr>
      <w:bookmarkStart w:id="0" w:name="_Toc206262341"/>
      <w:bookmarkStart w:id="1" w:name="_Toc210328751"/>
      <w:bookmarkStart w:id="2" w:name="_Toc224890282"/>
      <w:r w:rsidRPr="00213EA9">
        <w:lastRenderedPageBreak/>
        <w:t>Worksheets 8: Product Concept Development and Evaluation</w:t>
      </w:r>
      <w:bookmarkEnd w:id="0"/>
      <w:bookmarkEnd w:id="1"/>
      <w:bookmarkEnd w:id="2"/>
    </w:p>
    <w:p w14:paraId="4565C40E" w14:textId="77777777" w:rsidR="00365C73" w:rsidRPr="00213EA9" w:rsidRDefault="00365C73" w:rsidP="002D2391"/>
    <w:p w14:paraId="5C11B6D7" w14:textId="77777777" w:rsidR="004A1AE8" w:rsidRPr="00213EA9" w:rsidRDefault="004A1AE8" w:rsidP="002D2391">
      <w:pPr>
        <w:pStyle w:val="ListParagraph"/>
        <w:rPr>
          <w:rStyle w:val="hps"/>
        </w:rPr>
      </w:pPr>
      <w:r w:rsidRPr="00213EA9">
        <w:t>Determine</w:t>
      </w:r>
      <w:r w:rsidRPr="00213EA9">
        <w:rPr>
          <w:rStyle w:val="hps"/>
        </w:rPr>
        <w:t xml:space="preserve"> what criteria should be included</w:t>
      </w:r>
      <w:r w:rsidRPr="00213EA9">
        <w:t xml:space="preserve"> when choosing </w:t>
      </w:r>
      <w:r w:rsidRPr="00213EA9">
        <w:rPr>
          <w:rStyle w:val="hps"/>
        </w:rPr>
        <w:t>the best concept.</w:t>
      </w:r>
    </w:p>
    <w:tbl>
      <w:tblPr>
        <w:tblStyle w:val="LightList-Accent3"/>
        <w:tblW w:w="9072" w:type="dxa"/>
        <w:tblLook w:val="04A0" w:firstRow="1" w:lastRow="0" w:firstColumn="1" w:lastColumn="0" w:noHBand="0" w:noVBand="1"/>
      </w:tblPr>
      <w:tblGrid>
        <w:gridCol w:w="9072"/>
      </w:tblGrid>
      <w:tr w:rsidR="0085593A" w:rsidRPr="00213EA9" w14:paraId="5C11B6D9"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tcPr>
          <w:p w14:paraId="5C11B6D8" w14:textId="77777777" w:rsidR="0085593A" w:rsidRPr="00213EA9" w:rsidRDefault="0085593A" w:rsidP="002D2391"/>
        </w:tc>
      </w:tr>
      <w:tr w:rsidR="0085593A" w:rsidRPr="00213EA9" w14:paraId="5C11B6DB" w14:textId="77777777" w:rsidTr="00546153">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72" w:type="dxa"/>
          </w:tcPr>
          <w:p w14:paraId="5C11B6DA" w14:textId="77777777" w:rsidR="0085593A" w:rsidRPr="00213EA9" w:rsidRDefault="0085593A" w:rsidP="002D2391"/>
        </w:tc>
      </w:tr>
    </w:tbl>
    <w:p w14:paraId="5C11B6DD" w14:textId="77777777" w:rsidR="004A1AE8" w:rsidRPr="00213EA9" w:rsidRDefault="004A1AE8" w:rsidP="002D2391">
      <w:pPr>
        <w:pStyle w:val="ListParagraph"/>
      </w:pPr>
      <w:r w:rsidRPr="00213EA9">
        <w:rPr>
          <w:rStyle w:val="hps"/>
        </w:rPr>
        <w:t>Give concepts and evaluate them according to criteria (with descriptive or numerical scores):</w:t>
      </w:r>
    </w:p>
    <w:tbl>
      <w:tblPr>
        <w:tblStyle w:val="GridTable5Dark-Accent3"/>
        <w:tblW w:w="9072" w:type="dxa"/>
        <w:tblLayout w:type="fixed"/>
        <w:tblLook w:val="04A0" w:firstRow="1" w:lastRow="0" w:firstColumn="1" w:lastColumn="0" w:noHBand="0" w:noVBand="1"/>
      </w:tblPr>
      <w:tblGrid>
        <w:gridCol w:w="1560"/>
        <w:gridCol w:w="959"/>
        <w:gridCol w:w="1119"/>
        <w:gridCol w:w="1057"/>
        <w:gridCol w:w="1211"/>
        <w:gridCol w:w="1134"/>
        <w:gridCol w:w="919"/>
        <w:gridCol w:w="1113"/>
      </w:tblGrid>
      <w:tr w:rsidR="00BE00C2" w:rsidRPr="00213EA9" w14:paraId="5C11B6E6"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6DE" w14:textId="77777777" w:rsidR="00BE00C2" w:rsidRPr="00213EA9" w:rsidRDefault="00BE00C2" w:rsidP="002D2391">
            <w:r w:rsidRPr="00213EA9">
              <w:t>Concept</w:t>
            </w:r>
          </w:p>
        </w:tc>
        <w:tc>
          <w:tcPr>
            <w:tcW w:w="959" w:type="dxa"/>
          </w:tcPr>
          <w:p w14:paraId="5C11B6DF"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Criterion 1</w:t>
            </w:r>
          </w:p>
        </w:tc>
        <w:tc>
          <w:tcPr>
            <w:tcW w:w="1119" w:type="dxa"/>
          </w:tcPr>
          <w:p w14:paraId="5C11B6E0"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Criterion 2</w:t>
            </w:r>
          </w:p>
        </w:tc>
        <w:tc>
          <w:tcPr>
            <w:tcW w:w="1057" w:type="dxa"/>
          </w:tcPr>
          <w:p w14:paraId="5C11B6E1"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Criterion 3</w:t>
            </w:r>
          </w:p>
        </w:tc>
        <w:tc>
          <w:tcPr>
            <w:tcW w:w="1211" w:type="dxa"/>
          </w:tcPr>
          <w:p w14:paraId="5C11B6E2"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Criterion 4</w:t>
            </w:r>
          </w:p>
        </w:tc>
        <w:tc>
          <w:tcPr>
            <w:tcW w:w="1134" w:type="dxa"/>
          </w:tcPr>
          <w:p w14:paraId="5C11B6E3"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Criterion 5</w:t>
            </w:r>
          </w:p>
        </w:tc>
        <w:tc>
          <w:tcPr>
            <w:tcW w:w="919" w:type="dxa"/>
          </w:tcPr>
          <w:p w14:paraId="5C11B6E4"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Criterion 6</w:t>
            </w:r>
          </w:p>
        </w:tc>
        <w:tc>
          <w:tcPr>
            <w:tcW w:w="1113" w:type="dxa"/>
          </w:tcPr>
          <w:p w14:paraId="5C11B6E5"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Notes</w:t>
            </w:r>
          </w:p>
        </w:tc>
      </w:tr>
      <w:tr w:rsidR="00BE00C2" w:rsidRPr="00213EA9" w14:paraId="5C11B6EF"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6E7" w14:textId="77777777" w:rsidR="00BE00C2" w:rsidRPr="00213EA9" w:rsidRDefault="00BE00C2" w:rsidP="002D2391"/>
        </w:tc>
        <w:tc>
          <w:tcPr>
            <w:tcW w:w="959" w:type="dxa"/>
          </w:tcPr>
          <w:p w14:paraId="5C11B6E8"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Environmental benefits</w:t>
            </w:r>
          </w:p>
        </w:tc>
        <w:tc>
          <w:tcPr>
            <w:tcW w:w="1119" w:type="dxa"/>
          </w:tcPr>
          <w:p w14:paraId="5C11B6E9"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Social benefits</w:t>
            </w:r>
          </w:p>
        </w:tc>
        <w:tc>
          <w:tcPr>
            <w:tcW w:w="1057" w:type="dxa"/>
          </w:tcPr>
          <w:p w14:paraId="5C11B6EA"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Financial benefits</w:t>
            </w:r>
          </w:p>
        </w:tc>
        <w:tc>
          <w:tcPr>
            <w:tcW w:w="1211" w:type="dxa"/>
          </w:tcPr>
          <w:p w14:paraId="5C11B6EB"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Technical feasibility</w:t>
            </w:r>
          </w:p>
        </w:tc>
        <w:tc>
          <w:tcPr>
            <w:tcW w:w="1134" w:type="dxa"/>
          </w:tcPr>
          <w:p w14:paraId="5C11B6EC"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Market opportunities</w:t>
            </w:r>
          </w:p>
        </w:tc>
        <w:tc>
          <w:tcPr>
            <w:tcW w:w="919" w:type="dxa"/>
          </w:tcPr>
          <w:p w14:paraId="5C11B6ED"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w:t>
            </w:r>
          </w:p>
        </w:tc>
        <w:tc>
          <w:tcPr>
            <w:tcW w:w="1113" w:type="dxa"/>
          </w:tcPr>
          <w:p w14:paraId="5C11B6EE"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r>
      <w:tr w:rsidR="00BE00C2" w:rsidRPr="00213EA9" w14:paraId="5C11B6F8" w14:textId="77777777" w:rsidTr="00546153">
        <w:tc>
          <w:tcPr>
            <w:cnfStyle w:val="001000000000" w:firstRow="0" w:lastRow="0" w:firstColumn="1" w:lastColumn="0" w:oddVBand="0" w:evenVBand="0" w:oddHBand="0" w:evenHBand="0" w:firstRowFirstColumn="0" w:firstRowLastColumn="0" w:lastRowFirstColumn="0" w:lastRowLastColumn="0"/>
            <w:tcW w:w="1560" w:type="dxa"/>
          </w:tcPr>
          <w:p w14:paraId="5C11B6F0" w14:textId="77777777" w:rsidR="00BE00C2" w:rsidRPr="00213EA9" w:rsidRDefault="00BE00C2" w:rsidP="002D2391">
            <w:r w:rsidRPr="00213EA9">
              <w:t>1</w:t>
            </w:r>
          </w:p>
        </w:tc>
        <w:tc>
          <w:tcPr>
            <w:tcW w:w="959" w:type="dxa"/>
          </w:tcPr>
          <w:p w14:paraId="5C11B6F1"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9" w:type="dxa"/>
          </w:tcPr>
          <w:p w14:paraId="5C11B6F2"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057" w:type="dxa"/>
          </w:tcPr>
          <w:p w14:paraId="5C11B6F3"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211" w:type="dxa"/>
          </w:tcPr>
          <w:p w14:paraId="5C11B6F4"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6F5"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919" w:type="dxa"/>
          </w:tcPr>
          <w:p w14:paraId="5C11B6F6"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3" w:type="dxa"/>
          </w:tcPr>
          <w:p w14:paraId="5C11B6F7"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r>
      <w:tr w:rsidR="00BE00C2" w:rsidRPr="00213EA9" w14:paraId="5C11B70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6F9" w14:textId="77777777" w:rsidR="00BE00C2" w:rsidRPr="00213EA9" w:rsidRDefault="00BE00C2" w:rsidP="002D2391">
            <w:r w:rsidRPr="00213EA9">
              <w:t>2</w:t>
            </w:r>
          </w:p>
        </w:tc>
        <w:tc>
          <w:tcPr>
            <w:tcW w:w="959" w:type="dxa"/>
          </w:tcPr>
          <w:p w14:paraId="5C11B6FA"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19" w:type="dxa"/>
          </w:tcPr>
          <w:p w14:paraId="5C11B6FB"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057" w:type="dxa"/>
          </w:tcPr>
          <w:p w14:paraId="5C11B6FC"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211" w:type="dxa"/>
          </w:tcPr>
          <w:p w14:paraId="5C11B6FD"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6FE"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919" w:type="dxa"/>
          </w:tcPr>
          <w:p w14:paraId="5C11B6FF"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13" w:type="dxa"/>
          </w:tcPr>
          <w:p w14:paraId="5C11B700"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r>
      <w:tr w:rsidR="00BE00C2" w:rsidRPr="00213EA9" w14:paraId="5C11B70A" w14:textId="77777777" w:rsidTr="00546153">
        <w:tc>
          <w:tcPr>
            <w:cnfStyle w:val="001000000000" w:firstRow="0" w:lastRow="0" w:firstColumn="1" w:lastColumn="0" w:oddVBand="0" w:evenVBand="0" w:oddHBand="0" w:evenHBand="0" w:firstRowFirstColumn="0" w:firstRowLastColumn="0" w:lastRowFirstColumn="0" w:lastRowLastColumn="0"/>
            <w:tcW w:w="1560" w:type="dxa"/>
          </w:tcPr>
          <w:p w14:paraId="5C11B702" w14:textId="77777777" w:rsidR="00BE00C2" w:rsidRPr="00213EA9" w:rsidRDefault="00BE00C2" w:rsidP="002D2391">
            <w:r w:rsidRPr="00213EA9">
              <w:t>3</w:t>
            </w:r>
          </w:p>
        </w:tc>
        <w:tc>
          <w:tcPr>
            <w:tcW w:w="959" w:type="dxa"/>
          </w:tcPr>
          <w:p w14:paraId="5C11B703"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9" w:type="dxa"/>
          </w:tcPr>
          <w:p w14:paraId="5C11B704"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057" w:type="dxa"/>
          </w:tcPr>
          <w:p w14:paraId="5C11B705"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211" w:type="dxa"/>
          </w:tcPr>
          <w:p w14:paraId="5C11B706"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707"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919" w:type="dxa"/>
          </w:tcPr>
          <w:p w14:paraId="5C11B708"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3" w:type="dxa"/>
          </w:tcPr>
          <w:p w14:paraId="5C11B709"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r>
    </w:tbl>
    <w:p w14:paraId="5C11B70B" w14:textId="77777777" w:rsidR="00ED1FE3" w:rsidRPr="00213EA9" w:rsidRDefault="00ED1FE3" w:rsidP="002D2391"/>
    <w:p w14:paraId="5C11B70C" w14:textId="77777777" w:rsidR="00BE00C2" w:rsidRPr="00213EA9" w:rsidRDefault="00BE00C2" w:rsidP="002D2391">
      <w:pPr>
        <w:pStyle w:val="ListParagraph"/>
        <w:rPr>
          <w:rStyle w:val="hps"/>
        </w:rPr>
      </w:pPr>
      <w:r w:rsidRPr="00213EA9">
        <w:rPr>
          <w:rStyle w:val="hps"/>
        </w:rPr>
        <w:t>Compare the</w:t>
      </w:r>
      <w:r w:rsidRPr="00213EA9">
        <w:t xml:space="preserve"> concept </w:t>
      </w:r>
      <w:r w:rsidRPr="00213EA9">
        <w:rPr>
          <w:rStyle w:val="hps"/>
        </w:rPr>
        <w:t>of the new product with the base or reference product according to the set criteria (use descriptive or numerical estimates):</w:t>
      </w:r>
    </w:p>
    <w:tbl>
      <w:tblPr>
        <w:tblStyle w:val="GridTable5Dark-Accent3"/>
        <w:tblW w:w="9072" w:type="dxa"/>
        <w:tblLayout w:type="fixed"/>
        <w:tblLook w:val="04A0" w:firstRow="1" w:lastRow="0" w:firstColumn="1" w:lastColumn="0" w:noHBand="0" w:noVBand="1"/>
      </w:tblPr>
      <w:tblGrid>
        <w:gridCol w:w="1560"/>
        <w:gridCol w:w="959"/>
        <w:gridCol w:w="1119"/>
        <w:gridCol w:w="1057"/>
        <w:gridCol w:w="1211"/>
        <w:gridCol w:w="1134"/>
        <w:gridCol w:w="1035"/>
        <w:gridCol w:w="997"/>
      </w:tblGrid>
      <w:tr w:rsidR="00BE00C2" w:rsidRPr="00213EA9" w14:paraId="5C11B715" w14:textId="77777777" w:rsidTr="00B564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70D" w14:textId="77777777" w:rsidR="00BE00C2" w:rsidRPr="00213EA9" w:rsidRDefault="00BE00C2" w:rsidP="002D2391">
            <w:r w:rsidRPr="00213EA9">
              <w:t>Concept</w:t>
            </w:r>
          </w:p>
        </w:tc>
        <w:tc>
          <w:tcPr>
            <w:tcW w:w="959" w:type="dxa"/>
          </w:tcPr>
          <w:p w14:paraId="5C11B70E"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Criterion 1</w:t>
            </w:r>
          </w:p>
        </w:tc>
        <w:tc>
          <w:tcPr>
            <w:tcW w:w="1119" w:type="dxa"/>
          </w:tcPr>
          <w:p w14:paraId="5C11B70F"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Criterion 2</w:t>
            </w:r>
          </w:p>
        </w:tc>
        <w:tc>
          <w:tcPr>
            <w:tcW w:w="1057" w:type="dxa"/>
          </w:tcPr>
          <w:p w14:paraId="5C11B710"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Criterion 3</w:t>
            </w:r>
          </w:p>
        </w:tc>
        <w:tc>
          <w:tcPr>
            <w:tcW w:w="1211" w:type="dxa"/>
          </w:tcPr>
          <w:p w14:paraId="5C11B711"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Criterion 4</w:t>
            </w:r>
          </w:p>
        </w:tc>
        <w:tc>
          <w:tcPr>
            <w:tcW w:w="1134" w:type="dxa"/>
          </w:tcPr>
          <w:p w14:paraId="5C11B712"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Criterion 5</w:t>
            </w:r>
          </w:p>
        </w:tc>
        <w:tc>
          <w:tcPr>
            <w:tcW w:w="1035" w:type="dxa"/>
          </w:tcPr>
          <w:p w14:paraId="5C11B713"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Criterion 6</w:t>
            </w:r>
          </w:p>
        </w:tc>
        <w:tc>
          <w:tcPr>
            <w:tcW w:w="997" w:type="dxa"/>
          </w:tcPr>
          <w:p w14:paraId="5C11B714"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Notes</w:t>
            </w:r>
          </w:p>
        </w:tc>
      </w:tr>
      <w:tr w:rsidR="00BE00C2" w:rsidRPr="00213EA9" w14:paraId="5C11B71E" w14:textId="77777777" w:rsidTr="00B56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716" w14:textId="77777777" w:rsidR="00BE00C2" w:rsidRPr="00213EA9" w:rsidRDefault="00BE00C2" w:rsidP="002D2391"/>
        </w:tc>
        <w:tc>
          <w:tcPr>
            <w:tcW w:w="959" w:type="dxa"/>
          </w:tcPr>
          <w:p w14:paraId="5C11B717"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Environmental benefits</w:t>
            </w:r>
          </w:p>
        </w:tc>
        <w:tc>
          <w:tcPr>
            <w:tcW w:w="1119" w:type="dxa"/>
          </w:tcPr>
          <w:p w14:paraId="5C11B718"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Social benefits</w:t>
            </w:r>
          </w:p>
        </w:tc>
        <w:tc>
          <w:tcPr>
            <w:tcW w:w="1057" w:type="dxa"/>
          </w:tcPr>
          <w:p w14:paraId="5C11B719"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Financial benefits</w:t>
            </w:r>
          </w:p>
        </w:tc>
        <w:tc>
          <w:tcPr>
            <w:tcW w:w="1211" w:type="dxa"/>
          </w:tcPr>
          <w:p w14:paraId="5C11B71A"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Technical feasibility</w:t>
            </w:r>
          </w:p>
        </w:tc>
        <w:tc>
          <w:tcPr>
            <w:tcW w:w="1134" w:type="dxa"/>
          </w:tcPr>
          <w:p w14:paraId="5C11B71B"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Market opportunities</w:t>
            </w:r>
          </w:p>
        </w:tc>
        <w:tc>
          <w:tcPr>
            <w:tcW w:w="1035" w:type="dxa"/>
          </w:tcPr>
          <w:p w14:paraId="5C11B71C"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w:t>
            </w:r>
          </w:p>
        </w:tc>
        <w:tc>
          <w:tcPr>
            <w:tcW w:w="997" w:type="dxa"/>
          </w:tcPr>
          <w:p w14:paraId="5C11B71D"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r>
      <w:tr w:rsidR="00BE00C2" w:rsidRPr="00213EA9" w14:paraId="5C11B727" w14:textId="77777777" w:rsidTr="00B56402">
        <w:tc>
          <w:tcPr>
            <w:cnfStyle w:val="001000000000" w:firstRow="0" w:lastRow="0" w:firstColumn="1" w:lastColumn="0" w:oddVBand="0" w:evenVBand="0" w:oddHBand="0" w:evenHBand="0" w:firstRowFirstColumn="0" w:firstRowLastColumn="0" w:lastRowFirstColumn="0" w:lastRowLastColumn="0"/>
            <w:tcW w:w="1560" w:type="dxa"/>
          </w:tcPr>
          <w:p w14:paraId="5C11B71F" w14:textId="77777777" w:rsidR="00BE00C2" w:rsidRPr="00213EA9" w:rsidRDefault="00BE00C2" w:rsidP="002D2391">
            <w:r w:rsidRPr="00213EA9">
              <w:t>New product</w:t>
            </w:r>
          </w:p>
        </w:tc>
        <w:tc>
          <w:tcPr>
            <w:tcW w:w="959" w:type="dxa"/>
          </w:tcPr>
          <w:p w14:paraId="5C11B720"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9" w:type="dxa"/>
          </w:tcPr>
          <w:p w14:paraId="5C11B721"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057" w:type="dxa"/>
          </w:tcPr>
          <w:p w14:paraId="5C11B722"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211" w:type="dxa"/>
          </w:tcPr>
          <w:p w14:paraId="5C11B723"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724"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035" w:type="dxa"/>
          </w:tcPr>
          <w:p w14:paraId="5C11B725"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997" w:type="dxa"/>
          </w:tcPr>
          <w:p w14:paraId="5C11B726"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r>
      <w:tr w:rsidR="00BE00C2" w:rsidRPr="00213EA9" w14:paraId="5C11B730" w14:textId="77777777" w:rsidTr="00B56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728" w14:textId="77777777" w:rsidR="00BE00C2" w:rsidRPr="00213EA9" w:rsidRDefault="00BE00C2" w:rsidP="002D2391">
            <w:r w:rsidRPr="00213EA9">
              <w:t>Reference product</w:t>
            </w:r>
          </w:p>
        </w:tc>
        <w:tc>
          <w:tcPr>
            <w:tcW w:w="959" w:type="dxa"/>
          </w:tcPr>
          <w:p w14:paraId="5C11B729"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19" w:type="dxa"/>
          </w:tcPr>
          <w:p w14:paraId="5C11B72A"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057" w:type="dxa"/>
          </w:tcPr>
          <w:p w14:paraId="5C11B72B"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211" w:type="dxa"/>
          </w:tcPr>
          <w:p w14:paraId="5C11B72C"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72D"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035" w:type="dxa"/>
          </w:tcPr>
          <w:p w14:paraId="5C11B72E"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997" w:type="dxa"/>
          </w:tcPr>
          <w:p w14:paraId="5C11B72F"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r>
    </w:tbl>
    <w:p w14:paraId="5C11B731" w14:textId="77777777" w:rsidR="00BE00C2" w:rsidRPr="00213EA9" w:rsidRDefault="00BE00C2" w:rsidP="002D2391">
      <w:pPr>
        <w:rPr>
          <w:rStyle w:val="hps"/>
        </w:rPr>
      </w:pPr>
    </w:p>
    <w:p w14:paraId="5C11B9FE" w14:textId="08A19168" w:rsidR="00506F55" w:rsidRDefault="00506F55" w:rsidP="002D2391"/>
    <w:p w14:paraId="47CF2063" w14:textId="77777777" w:rsidR="0046431E" w:rsidRDefault="0046431E">
      <w:pPr>
        <w:sectPr w:rsidR="0046431E" w:rsidSect="001C4133">
          <w:headerReference w:type="first" r:id="rId23"/>
          <w:footerReference w:type="first" r:id="rId24"/>
          <w:pgSz w:w="11906" w:h="16838"/>
          <w:pgMar w:top="1417" w:right="1417" w:bottom="1417" w:left="1417" w:header="708" w:footer="223" w:gutter="0"/>
          <w:cols w:space="708"/>
          <w:titlePg/>
          <w:docGrid w:linePitch="360"/>
        </w:sectPr>
      </w:pPr>
    </w:p>
    <w:p w14:paraId="570B12EE" w14:textId="77777777" w:rsidR="002A0360" w:rsidRDefault="002A0360" w:rsidP="002A0360"/>
    <w:p w14:paraId="5EE22BD2" w14:textId="77777777" w:rsidR="002A0360" w:rsidRDefault="002A0360" w:rsidP="002A0360">
      <w:r>
        <w:rPr>
          <w:noProof/>
        </w:rPr>
        <w:drawing>
          <wp:inline distT="0" distB="0" distL="0" distR="0" wp14:anchorId="664E6DF2" wp14:editId="69DCB76D">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25B7FEB1" w14:textId="77777777" w:rsidR="002A0360" w:rsidRDefault="002A0360" w:rsidP="002A0360">
      <w:r>
        <w:rPr>
          <w:noProof/>
        </w:rPr>
        <w:drawing>
          <wp:inline distT="0" distB="0" distL="0" distR="0" wp14:anchorId="5375BA9F" wp14:editId="6685406C">
            <wp:extent cx="2696210" cy="567055"/>
            <wp:effectExtent l="0" t="0" r="8890" b="4445"/>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1EB29941" w14:textId="77777777" w:rsidR="002A0360" w:rsidRPr="00324C61" w:rsidRDefault="002A0360" w:rsidP="002A0360"/>
    <w:p w14:paraId="44AE1AFE" w14:textId="4AE14739" w:rsidR="002A0360" w:rsidRPr="00213EA9" w:rsidRDefault="002A0360" w:rsidP="002A0360">
      <w:r>
        <w:rPr>
          <w:noProof/>
        </w:rPr>
        <w:drawing>
          <wp:inline distT="0" distB="0" distL="0" distR="0" wp14:anchorId="38AD3BD7" wp14:editId="60C45881">
            <wp:extent cx="1227411" cy="429442"/>
            <wp:effectExtent l="0" t="0" r="0" b="8890"/>
            <wp:docPr id="377400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00338" name="Picture 37740033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953F043" w14:textId="22299A1A" w:rsidR="00506F55" w:rsidRDefault="00506F55"/>
    <w:p w14:paraId="0EE9A856" w14:textId="10CA437C" w:rsidR="00506F55" w:rsidRPr="00324C61" w:rsidRDefault="00506F55" w:rsidP="00506F55"/>
    <w:p w14:paraId="7CC76604" w14:textId="3F763F82" w:rsidR="000F7BDF" w:rsidRPr="00213EA9" w:rsidRDefault="002A0360" w:rsidP="002D2391">
      <w:r>
        <w:rPr>
          <w:noProof/>
        </w:rPr>
        <w:drawing>
          <wp:anchor distT="0" distB="0" distL="114300" distR="114300" simplePos="0" relativeHeight="251689984" behindDoc="0" locked="0" layoutInCell="1" allowOverlap="1" wp14:anchorId="21056732" wp14:editId="1CF9CDA3">
            <wp:simplePos x="0" y="0"/>
            <wp:positionH relativeFrom="column">
              <wp:posOffset>2331720</wp:posOffset>
            </wp:positionH>
            <wp:positionV relativeFrom="paragraph">
              <wp:posOffset>1943597</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1C4133">
      <w:headerReference w:type="first" r:id="rId26"/>
      <w:footerReference w:type="first" r:id="rId27"/>
      <w:pgSz w:w="11906" w:h="16838"/>
      <w:pgMar w:top="1417" w:right="1417" w:bottom="1417" w:left="1417" w:header="708" w:footer="2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5033FD" w14:textId="77777777" w:rsidR="00EF30C3" w:rsidRDefault="00EF30C3" w:rsidP="002D2391">
      <w:r>
        <w:separator/>
      </w:r>
    </w:p>
  </w:endnote>
  <w:endnote w:type="continuationSeparator" w:id="0">
    <w:p w14:paraId="7BB92CA2" w14:textId="77777777" w:rsidR="00EF30C3" w:rsidRDefault="00EF30C3"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embedRegular r:id="rId1" w:fontKey="{86C5E6AD-ACB3-4FBA-96F8-529D330331AE}"/>
    <w:embedBold r:id="rId2" w:fontKey="{2C2AC76A-8EF5-4174-B342-870AF561F742}"/>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3" w:fontKey="{BF574169-031F-4252-852A-7133132B8BE9}"/>
    <w:embedBold r:id="rId4" w:fontKey="{BD333D5B-4700-479E-9C58-7BAF5B629D68}"/>
  </w:font>
  <w:font w:name="Raleway">
    <w:panose1 w:val="020B0503030101060003"/>
    <w:charset w:val="00"/>
    <w:family w:val="auto"/>
    <w:pitch w:val="variable"/>
    <w:sig w:usb0="A00002FF" w:usb1="5000205B" w:usb2="00000000" w:usb3="00000000" w:csb0="00000197" w:csb1="00000000"/>
    <w:embedRegular r:id="rId5" w:fontKey="{C17E6B37-0DB2-443E-BAB3-F9003E04C95D}"/>
    <w:embedBold r:id="rId6" w:fontKey="{1F957093-2955-4DF3-9DE7-B1DECEDF9FF5}"/>
    <w:embedItalic r:id="rId7" w:fontKey="{D47D4665-379F-4954-A8C8-44D49C746B9F}"/>
    <w:embedBoldItalic r:id="rId8" w:fontKey="{9F3B323D-77A7-42A3-8146-FE9CC180BF8F}"/>
  </w:font>
  <w:font w:name="Raleway Black">
    <w:charset w:val="00"/>
    <w:family w:val="auto"/>
    <w:pitch w:val="variable"/>
    <w:sig w:usb0="A00002FF" w:usb1="5000205B" w:usb2="00000000" w:usb3="00000000" w:csb0="00000197" w:csb1="00000000"/>
    <w:embedRegular r:id="rId9" w:fontKey="{FD38DA8E-504A-4483-8501-ECC9B06D4C98}"/>
    <w:embedBold r:id="rId10" w:fontKey="{CB617478-7B25-49FE-B612-1CCE173B6D53}"/>
  </w:font>
  <w:font w:name="Tahoma">
    <w:panose1 w:val="020B0604030504040204"/>
    <w:charset w:val="00"/>
    <w:family w:val="swiss"/>
    <w:pitch w:val="variable"/>
    <w:sig w:usb0="E1002EFF" w:usb1="C000605B" w:usb2="00000029" w:usb3="00000000" w:csb0="000101FF" w:csb1="00000000"/>
    <w:embedRegular r:id="rId11" w:fontKey="{B7166D7F-D80E-4CB8-8A18-9AD1CD21F9C8}"/>
  </w:font>
  <w:font w:name="Raleway SemiBold">
    <w:charset w:val="00"/>
    <w:family w:val="auto"/>
    <w:pitch w:val="variable"/>
    <w:sig w:usb0="A00002FF" w:usb1="5000205B" w:usb2="00000000" w:usb3="00000000" w:csb0="00000197" w:csb1="00000000"/>
    <w:embedBold r:id="rId12" w:fontKey="{312CA74F-B185-49A2-9D44-8695F8DEA108}"/>
  </w:font>
  <w:font w:name="Cambria">
    <w:panose1 w:val="02040503050406030204"/>
    <w:charset w:val="00"/>
    <w:family w:val="roman"/>
    <w:pitch w:val="variable"/>
    <w:sig w:usb0="E00006FF" w:usb1="420024FF" w:usb2="02000000" w:usb3="00000000" w:csb0="0000019F" w:csb1="00000000"/>
    <w:embedRegular r:id="rId13" w:fontKey="{4B86F016-A6C7-47A8-B6A4-3DA6C9F0DA4F}"/>
    <w:embedBold r:id="rId14" w:fontKey="{ABF54A13-1259-42A0-9957-8B54882AAE23}"/>
    <w:embedItalic r:id="rId15" w:fontKey="{7146E08C-13BF-4816-A707-BF4EDEF0E134}"/>
  </w:font>
  <w:font w:name="Times">
    <w:panose1 w:val="02020603050405020304"/>
    <w:charset w:val="00"/>
    <w:family w:val="roman"/>
    <w:pitch w:val="variable"/>
    <w:sig w:usb0="E0002EFF" w:usb1="C000785B" w:usb2="00000009" w:usb3="00000000" w:csb0="000001FF" w:csb1="00000000"/>
    <w:embedRegular r:id="rId16" w:fontKey="{49BB7D18-CD20-4334-836B-B8CCB15F1D3F}"/>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embedBold r:id="rId17" w:fontKey="{320A4683-2BC0-4564-BB3E-06783B9966B1}"/>
  </w:font>
  <w:font w:name="Raleway ExtraBold">
    <w:charset w:val="00"/>
    <w:family w:val="auto"/>
    <w:pitch w:val="variable"/>
    <w:sig w:usb0="A00002FF" w:usb1="5000205B" w:usb2="00000000" w:usb3="00000000" w:csb0="00000197" w:csb1="00000000"/>
    <w:embedRegular r:id="rId18" w:fontKey="{ACA8117B-4E4D-40B2-AF1A-6A201BF4BDB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8D7BA" w14:textId="226A9F87" w:rsidR="00AF757F" w:rsidRPr="00AF757F" w:rsidRDefault="00AF757F" w:rsidP="00AF757F">
    <w:pPr>
      <w:pStyle w:val="Footer"/>
      <w:rPr>
        <w:lang w:val="de-DE"/>
      </w:rPr>
    </w:pPr>
    <w:r>
      <w:t xml:space="preserve">ECOThink: </w:t>
    </w:r>
    <w:r w:rsidRPr="00324C61">
      <w:t>KA210-VET-B934985F</w:t>
    </w:r>
    <w:r w:rsidR="008A7B39">
      <w:tab/>
    </w:r>
    <w:r w:rsidR="008A7B39">
      <w:tab/>
      <w:t>www.ecothink-hub.e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561DB" w14:textId="5299B4F1" w:rsidR="001C4133" w:rsidRPr="00A4369C" w:rsidRDefault="00AF757F">
    <w:pPr>
      <w:pStyle w:val="Footer"/>
      <w:rPr>
        <w:lang w:val="de-DE"/>
      </w:rPr>
    </w:pPr>
    <w:r>
      <w:t xml:space="preserve">ECOThink: </w:t>
    </w:r>
    <w:r w:rsidRPr="00324C61">
      <w:t>KA210-VET-B934985F</w:t>
    </w:r>
    <w:r w:rsidR="00FF2745">
      <w:tab/>
    </w:r>
    <w:r w:rsidR="00FF2745">
      <w:tab/>
      <w:t>www.ecothink-hub.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FE630" w14:textId="1170EB51" w:rsidR="00295A41" w:rsidRPr="00295A41" w:rsidRDefault="00295A41" w:rsidP="00295A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2FBAD7" w14:textId="77777777" w:rsidR="00EF30C3" w:rsidRDefault="00EF30C3" w:rsidP="002D2391">
      <w:r>
        <w:separator/>
      </w:r>
    </w:p>
  </w:footnote>
  <w:footnote w:type="continuationSeparator" w:id="0">
    <w:p w14:paraId="6B031D11" w14:textId="77777777" w:rsidR="00EF30C3" w:rsidRDefault="00EF30C3"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70A7A" w14:textId="00F12B99" w:rsidR="00AF757F" w:rsidRDefault="00AF757F">
    <w:pPr>
      <w:pStyle w:val="Header"/>
    </w:pPr>
    <w:r w:rsidRPr="004B4E23">
      <w:rPr>
        <w:noProof/>
      </w:rPr>
      <w:drawing>
        <wp:anchor distT="0" distB="0" distL="114300" distR="114300" simplePos="0" relativeHeight="251661312" behindDoc="0" locked="0" layoutInCell="1" allowOverlap="1" wp14:anchorId="3F222C34" wp14:editId="5B9FC5C4">
          <wp:simplePos x="0" y="0"/>
          <wp:positionH relativeFrom="column">
            <wp:posOffset>2601311</wp:posOffset>
          </wp:positionH>
          <wp:positionV relativeFrom="paragraph">
            <wp:posOffset>-4516974</wp:posOffset>
          </wp:positionV>
          <wp:extent cx="751300" cy="8282517"/>
          <wp:effectExtent l="6350" t="0" r="0" b="0"/>
          <wp:wrapNone/>
          <wp:docPr id="402095583"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42B3C980" w:rsidR="007804AD" w:rsidRDefault="007804AD" w:rsidP="00315E68">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E6B0F" w14:textId="7B5E01A7" w:rsidR="00AF757F" w:rsidRDefault="00AF757F" w:rsidP="00315E68">
    <w:pPr>
      <w:pStyle w:val="Header"/>
      <w:jc w:val="center"/>
    </w:pPr>
    <w:r w:rsidRPr="004B4E23">
      <w:rPr>
        <w:noProof/>
      </w:rPr>
      <w:drawing>
        <wp:anchor distT="0" distB="0" distL="114300" distR="114300" simplePos="0" relativeHeight="251659264" behindDoc="0" locked="0" layoutInCell="1" allowOverlap="1" wp14:anchorId="60725063" wp14:editId="278B5CA3">
          <wp:simplePos x="0" y="0"/>
          <wp:positionH relativeFrom="column">
            <wp:posOffset>2585546</wp:posOffset>
          </wp:positionH>
          <wp:positionV relativeFrom="paragraph">
            <wp:posOffset>-4516975</wp:posOffset>
          </wp:positionV>
          <wp:extent cx="751300" cy="8282517"/>
          <wp:effectExtent l="6350" t="0" r="0" b="0"/>
          <wp:wrapNone/>
          <wp:docPr id="767596738"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87A9C" w14:textId="1B34E392" w:rsidR="002A0360" w:rsidRDefault="002A0360" w:rsidP="00315E6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52A1F"/>
    <w:rsid w:val="00052A50"/>
    <w:rsid w:val="000564DE"/>
    <w:rsid w:val="00060B0A"/>
    <w:rsid w:val="0006465C"/>
    <w:rsid w:val="000A369C"/>
    <w:rsid w:val="000B1780"/>
    <w:rsid w:val="000B284A"/>
    <w:rsid w:val="000B39E2"/>
    <w:rsid w:val="000B4425"/>
    <w:rsid w:val="000C03EA"/>
    <w:rsid w:val="000D0D37"/>
    <w:rsid w:val="000D1C94"/>
    <w:rsid w:val="000D269B"/>
    <w:rsid w:val="000E596A"/>
    <w:rsid w:val="000F08E1"/>
    <w:rsid w:val="000F3115"/>
    <w:rsid w:val="000F78C5"/>
    <w:rsid w:val="000F7BDF"/>
    <w:rsid w:val="001107C9"/>
    <w:rsid w:val="00114F43"/>
    <w:rsid w:val="001277B1"/>
    <w:rsid w:val="00131867"/>
    <w:rsid w:val="001324CE"/>
    <w:rsid w:val="0013673E"/>
    <w:rsid w:val="001418D6"/>
    <w:rsid w:val="00153056"/>
    <w:rsid w:val="00175528"/>
    <w:rsid w:val="00187C40"/>
    <w:rsid w:val="001912D9"/>
    <w:rsid w:val="001A1554"/>
    <w:rsid w:val="001A46FC"/>
    <w:rsid w:val="001B723E"/>
    <w:rsid w:val="001C1DEA"/>
    <w:rsid w:val="001C4133"/>
    <w:rsid w:val="001C7B6B"/>
    <w:rsid w:val="001F09BA"/>
    <w:rsid w:val="002009C2"/>
    <w:rsid w:val="00202405"/>
    <w:rsid w:val="00213EA9"/>
    <w:rsid w:val="00227FBB"/>
    <w:rsid w:val="002506B5"/>
    <w:rsid w:val="0025297B"/>
    <w:rsid w:val="002618D5"/>
    <w:rsid w:val="0026640E"/>
    <w:rsid w:val="00267F40"/>
    <w:rsid w:val="0027647F"/>
    <w:rsid w:val="00285EB2"/>
    <w:rsid w:val="00290D00"/>
    <w:rsid w:val="002938B2"/>
    <w:rsid w:val="00295A41"/>
    <w:rsid w:val="002A0360"/>
    <w:rsid w:val="002A4F56"/>
    <w:rsid w:val="002B486D"/>
    <w:rsid w:val="002C249B"/>
    <w:rsid w:val="002D230C"/>
    <w:rsid w:val="002D2391"/>
    <w:rsid w:val="002D62C4"/>
    <w:rsid w:val="002E3241"/>
    <w:rsid w:val="002E49F3"/>
    <w:rsid w:val="002E6300"/>
    <w:rsid w:val="002F790C"/>
    <w:rsid w:val="003135F3"/>
    <w:rsid w:val="00315E68"/>
    <w:rsid w:val="00320BFA"/>
    <w:rsid w:val="0032262E"/>
    <w:rsid w:val="003315BB"/>
    <w:rsid w:val="003322A6"/>
    <w:rsid w:val="00337BA5"/>
    <w:rsid w:val="00365C73"/>
    <w:rsid w:val="00382082"/>
    <w:rsid w:val="00382440"/>
    <w:rsid w:val="00395DBD"/>
    <w:rsid w:val="003B39EC"/>
    <w:rsid w:val="003C4023"/>
    <w:rsid w:val="003D32A1"/>
    <w:rsid w:val="003D6369"/>
    <w:rsid w:val="003F057B"/>
    <w:rsid w:val="003F1E6A"/>
    <w:rsid w:val="003F576C"/>
    <w:rsid w:val="00400B41"/>
    <w:rsid w:val="00401C19"/>
    <w:rsid w:val="004219E5"/>
    <w:rsid w:val="00424AA5"/>
    <w:rsid w:val="004320B7"/>
    <w:rsid w:val="00444FB1"/>
    <w:rsid w:val="00450E59"/>
    <w:rsid w:val="004544A1"/>
    <w:rsid w:val="00455043"/>
    <w:rsid w:val="00455AAB"/>
    <w:rsid w:val="0046431E"/>
    <w:rsid w:val="0046449D"/>
    <w:rsid w:val="00471B24"/>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35A1B"/>
    <w:rsid w:val="00546153"/>
    <w:rsid w:val="00551C9F"/>
    <w:rsid w:val="0057667E"/>
    <w:rsid w:val="0058186B"/>
    <w:rsid w:val="00595AF9"/>
    <w:rsid w:val="005B4480"/>
    <w:rsid w:val="005B610C"/>
    <w:rsid w:val="005C1E0A"/>
    <w:rsid w:val="005C2A16"/>
    <w:rsid w:val="005C3081"/>
    <w:rsid w:val="005D1AF5"/>
    <w:rsid w:val="005D2DBD"/>
    <w:rsid w:val="005E1AA5"/>
    <w:rsid w:val="005E4755"/>
    <w:rsid w:val="005F30DD"/>
    <w:rsid w:val="00600AF4"/>
    <w:rsid w:val="00614365"/>
    <w:rsid w:val="0063355B"/>
    <w:rsid w:val="006445B0"/>
    <w:rsid w:val="00655873"/>
    <w:rsid w:val="006654E5"/>
    <w:rsid w:val="00665D8E"/>
    <w:rsid w:val="006812A3"/>
    <w:rsid w:val="0068337B"/>
    <w:rsid w:val="006A064E"/>
    <w:rsid w:val="006A1B13"/>
    <w:rsid w:val="006A1FBA"/>
    <w:rsid w:val="006A69E4"/>
    <w:rsid w:val="006D0D09"/>
    <w:rsid w:val="006D1026"/>
    <w:rsid w:val="006F593B"/>
    <w:rsid w:val="00702CB1"/>
    <w:rsid w:val="00705448"/>
    <w:rsid w:val="007201B6"/>
    <w:rsid w:val="0073041A"/>
    <w:rsid w:val="007414D5"/>
    <w:rsid w:val="007442B4"/>
    <w:rsid w:val="00751F43"/>
    <w:rsid w:val="00761763"/>
    <w:rsid w:val="00762B05"/>
    <w:rsid w:val="00762C00"/>
    <w:rsid w:val="007804AD"/>
    <w:rsid w:val="00786052"/>
    <w:rsid w:val="007A0597"/>
    <w:rsid w:val="007B622A"/>
    <w:rsid w:val="007C006B"/>
    <w:rsid w:val="007C051A"/>
    <w:rsid w:val="007D3B76"/>
    <w:rsid w:val="007E77E3"/>
    <w:rsid w:val="007F0D74"/>
    <w:rsid w:val="007F4BD5"/>
    <w:rsid w:val="008124CF"/>
    <w:rsid w:val="008145C8"/>
    <w:rsid w:val="00825B08"/>
    <w:rsid w:val="00827A07"/>
    <w:rsid w:val="00830A48"/>
    <w:rsid w:val="00831045"/>
    <w:rsid w:val="00835F6A"/>
    <w:rsid w:val="008412C1"/>
    <w:rsid w:val="00841A25"/>
    <w:rsid w:val="0085103B"/>
    <w:rsid w:val="00854587"/>
    <w:rsid w:val="0085593A"/>
    <w:rsid w:val="00864D0B"/>
    <w:rsid w:val="00880B39"/>
    <w:rsid w:val="00883359"/>
    <w:rsid w:val="008864EA"/>
    <w:rsid w:val="008A0DC3"/>
    <w:rsid w:val="008A6156"/>
    <w:rsid w:val="008A7B39"/>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24735"/>
    <w:rsid w:val="009254AE"/>
    <w:rsid w:val="00952738"/>
    <w:rsid w:val="009570A2"/>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1DC0"/>
    <w:rsid w:val="00A12A96"/>
    <w:rsid w:val="00A21E18"/>
    <w:rsid w:val="00A27AC5"/>
    <w:rsid w:val="00A406AD"/>
    <w:rsid w:val="00A40BCA"/>
    <w:rsid w:val="00A40F5C"/>
    <w:rsid w:val="00A421DD"/>
    <w:rsid w:val="00A4223C"/>
    <w:rsid w:val="00A43013"/>
    <w:rsid w:val="00A4369C"/>
    <w:rsid w:val="00A5200D"/>
    <w:rsid w:val="00A539C8"/>
    <w:rsid w:val="00A56750"/>
    <w:rsid w:val="00A57E49"/>
    <w:rsid w:val="00A75E51"/>
    <w:rsid w:val="00A76C83"/>
    <w:rsid w:val="00A83DD4"/>
    <w:rsid w:val="00A86E0F"/>
    <w:rsid w:val="00AA1D05"/>
    <w:rsid w:val="00AB2022"/>
    <w:rsid w:val="00AB62BC"/>
    <w:rsid w:val="00AC55BA"/>
    <w:rsid w:val="00AC7F61"/>
    <w:rsid w:val="00AD11E7"/>
    <w:rsid w:val="00AD3F01"/>
    <w:rsid w:val="00AE1D4E"/>
    <w:rsid w:val="00AE7546"/>
    <w:rsid w:val="00AF05E3"/>
    <w:rsid w:val="00AF4829"/>
    <w:rsid w:val="00AF5F93"/>
    <w:rsid w:val="00AF6F04"/>
    <w:rsid w:val="00AF757F"/>
    <w:rsid w:val="00B005B4"/>
    <w:rsid w:val="00B125A0"/>
    <w:rsid w:val="00B21919"/>
    <w:rsid w:val="00B21D93"/>
    <w:rsid w:val="00B3302A"/>
    <w:rsid w:val="00B348BE"/>
    <w:rsid w:val="00B45A7F"/>
    <w:rsid w:val="00B46BD1"/>
    <w:rsid w:val="00B50DCD"/>
    <w:rsid w:val="00B545FE"/>
    <w:rsid w:val="00B56402"/>
    <w:rsid w:val="00B84E15"/>
    <w:rsid w:val="00BB2876"/>
    <w:rsid w:val="00BC0D76"/>
    <w:rsid w:val="00BC526B"/>
    <w:rsid w:val="00BD5AE6"/>
    <w:rsid w:val="00BE00C2"/>
    <w:rsid w:val="00BF00C9"/>
    <w:rsid w:val="00BF580D"/>
    <w:rsid w:val="00C002EB"/>
    <w:rsid w:val="00C179A2"/>
    <w:rsid w:val="00C231C0"/>
    <w:rsid w:val="00C36633"/>
    <w:rsid w:val="00C41E58"/>
    <w:rsid w:val="00C51253"/>
    <w:rsid w:val="00C5763E"/>
    <w:rsid w:val="00C7758C"/>
    <w:rsid w:val="00C77E30"/>
    <w:rsid w:val="00C87136"/>
    <w:rsid w:val="00C87F23"/>
    <w:rsid w:val="00C90F94"/>
    <w:rsid w:val="00C93514"/>
    <w:rsid w:val="00CA3C3E"/>
    <w:rsid w:val="00CE064A"/>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C48AD"/>
    <w:rsid w:val="00DD2FDC"/>
    <w:rsid w:val="00DD4C42"/>
    <w:rsid w:val="00DD66EE"/>
    <w:rsid w:val="00DE28CF"/>
    <w:rsid w:val="00E13B88"/>
    <w:rsid w:val="00E2466F"/>
    <w:rsid w:val="00E275AA"/>
    <w:rsid w:val="00E31D4E"/>
    <w:rsid w:val="00E34D5A"/>
    <w:rsid w:val="00E51E1A"/>
    <w:rsid w:val="00E54270"/>
    <w:rsid w:val="00E56047"/>
    <w:rsid w:val="00E716F6"/>
    <w:rsid w:val="00E857DC"/>
    <w:rsid w:val="00E926F8"/>
    <w:rsid w:val="00E9429F"/>
    <w:rsid w:val="00EA002D"/>
    <w:rsid w:val="00EA2E64"/>
    <w:rsid w:val="00EA527B"/>
    <w:rsid w:val="00EB602C"/>
    <w:rsid w:val="00ED1FE3"/>
    <w:rsid w:val="00ED2828"/>
    <w:rsid w:val="00ED3963"/>
    <w:rsid w:val="00ED622A"/>
    <w:rsid w:val="00EE008B"/>
    <w:rsid w:val="00EE6A2D"/>
    <w:rsid w:val="00EF1A5A"/>
    <w:rsid w:val="00EF30C3"/>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F2745"/>
    <w:rsid w:val="00FF4644"/>
    <w:rsid w:val="00FF4B23"/>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XSL" StyleName="ISO 690 - First Element and Date"/>
</file>

<file path=customXml/item4.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customXml/itemProps2.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3.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4.xml><?xml version="1.0" encoding="utf-8"?>
<ds:datastoreItem xmlns:ds="http://schemas.openxmlformats.org/officeDocument/2006/customXml" ds:itemID="{42B69EEE-4A18-425E-9433-6A8B996F48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1</Words>
  <Characters>782</Characters>
  <Application>Microsoft Office Word</Application>
  <DocSecurity>0</DocSecurity>
  <Lines>16</Lines>
  <Paragraphs>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c:description/>
  <cp:lastModifiedBy>Thorsten Kliewe</cp:lastModifiedBy>
  <cp:revision>3</cp:revision>
  <cp:lastPrinted>2013-11-12T11:12:00Z</cp:lastPrinted>
  <dcterms:created xsi:type="dcterms:W3CDTF">2026-03-20T08:57:00Z</dcterms:created>
  <dcterms:modified xsi:type="dcterms:W3CDTF">2026-05-30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en</vt:lpwstr>
  </property>
</Properties>
</file>